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son</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opportunity to contribute my skills and experience as a professional in DR Congo Kinshasa. My name is Mason, and I have spent the last decade honing my expertise in [your field, e.g., project management, engineering, healthcare, etc.], with a particular focus on addressing challenges and driving development in regions like DR Congo Kinshasa. This letter outlines my qualifications and passion for working in this dynamic and culturally rich part of the world.</w:t>
      </w:r>
    </w:p>
    <w:p>
      <w:pPr>
        <w:pStyle w:val="BodyText"/>
      </w:pPr>
      <w:r>
        <w:t xml:space="preserve">Having studied [your degree or relevant education] at [your university], I developed a strong foundation in [specific skills or knowledge areas]. However, it was my first-hand exposure to the unique socio-economic landscape of DR Congo Kinshasa during a volunteer initiative in 2018 that solidified my commitment to working here. The resilience of the people, the untapped potential of its resources, and the urgent need for sustainable solutions inspired me to dedicate my career to supporting progress in this region. DR Congo Kinshasa is not just a location on a map—it is a place of profound significance, and I am eager to play a role in its continued growth.</w:t>
      </w:r>
    </w:p>
    <w:bookmarkStart w:id="20" w:name="professional-background"/>
    <w:p>
      <w:pPr>
        <w:pStyle w:val="Heading2"/>
      </w:pPr>
      <w:r>
        <w:t xml:space="preserve">Professional Background</w:t>
      </w:r>
    </w:p>
    <w:p>
      <w:pPr>
        <w:pStyle w:val="FirstParagraph"/>
      </w:pPr>
      <w:r>
        <w:t xml:space="preserve">Over the past [X years], I have worked with organizations that prioritize community development and infrastructure in emerging markets. My role as [your job title] at [your previous company/organization] involved managing projects that directly impacted local communities, such as [specific example, e.g., "designing water supply systems in rural areas" or "implementing educational programs for underserved populations"]. These experiences have equipped me with the technical knowledge and cultural sensitivity required to thrive in environments like DR Congo Kinshasa.</w:t>
      </w:r>
    </w:p>
    <w:p>
      <w:pPr>
        <w:pStyle w:val="BodyText"/>
      </w:pPr>
      <w:r>
        <w:t xml:space="preserve">A key aspect of my career has been adapting to diverse cultural contexts. For instance, during my time working in [another country or region], I collaborated with teams from various backgrounds to deliver projects that respected local traditions while introducing innovative solutions. This adaptability is critical in DR Congo Kinshasa, where understanding the nuances of community dynamics and government structures is essential for success. I have also developed strong relationships with local stakeholders, which has allowed me to navigate complex challenges effectively.</w:t>
      </w:r>
    </w:p>
    <w:bookmarkEnd w:id="20"/>
    <w:bookmarkStart w:id="21" w:name="skills-and-qualities"/>
    <w:p>
      <w:pPr>
        <w:pStyle w:val="Heading2"/>
      </w:pPr>
      <w:r>
        <w:t xml:space="preserve">Skills and Qualities</w:t>
      </w:r>
    </w:p>
    <w:p>
      <w:pPr>
        <w:pStyle w:val="FirstParagraph"/>
      </w:pPr>
      <w:r>
        <w:t xml:space="preserve">My expertise in [specific skill, e.g., "logistics management," "healthcare administration," or "renewable energy solutions"] aligns closely with the needs of DR Congo Kinshasa. For example, my work on [specific project or achievement] demonstrated my ability to deliver results in resource-constrained environments. I am particularly proud of [mention a specific accomplishment, e.g., "reducing operational costs by 20% while improving service delivery in a remote area"].</w:t>
      </w:r>
    </w:p>
    <w:p>
      <w:pPr>
        <w:pStyle w:val="BodyText"/>
      </w:pPr>
      <w:r>
        <w:t xml:space="preserve">In addition to technical skills, I bring strong leadership and problem-solving abilities. I have consistently led teams to overcome obstacles, whether it was securing funding for a critical project or training local workers to maintain systems after implementation. In DR Congo Kinshasa, these qualities will be invaluable in fostering collaboration between international organizations and local communities.</w:t>
      </w:r>
    </w:p>
    <w:bookmarkEnd w:id="21"/>
    <w:bookmarkStart w:id="22" w:name="commitment-to-dr-congo-kinshasa"/>
    <w:p>
      <w:pPr>
        <w:pStyle w:val="Heading2"/>
      </w:pPr>
      <w:r>
        <w:t xml:space="preserve">Commitment to DR Congo Kinshasa</w:t>
      </w:r>
    </w:p>
    <w:p>
      <w:pPr>
        <w:pStyle w:val="FirstParagraph"/>
      </w:pPr>
      <w:r>
        <w:t xml:space="preserve">DR Congo Kinshasa is a region of immense potential, yet it faces significant challenges, including [mention relevant issues like "limited infrastructure," "healthcare access," or "economic instability"]. As a professional with experience in similar contexts, I am uniquely positioned to contribute to initiatives that address these issues. For instance, my work on [specific project] in [another region] directly targeted [related challenge], and the lessons learned there can be applied to support development in DR Congo Kinshasa.</w:t>
      </w:r>
    </w:p>
    <w:p>
      <w:pPr>
        <w:pStyle w:val="BodyText"/>
      </w:pPr>
      <w:r>
        <w:t xml:space="preserve">I also deeply respect the cultural heritage of DR Congo Kinshasa. The region's rich traditions, languages, and community structures are integral to its identity. I have made a conscious effort to learn about local customs and build relationships based on mutual trust and respect. This approach not only enhances teamwork but also ensures that solutions are tailored to the needs of the people they serve.</w:t>
      </w:r>
    </w:p>
    <w:bookmarkEnd w:id="22"/>
    <w:bookmarkStart w:id="23" w:name="why-dr-congo-kinshasa"/>
    <w:p>
      <w:pPr>
        <w:pStyle w:val="Heading2"/>
      </w:pPr>
      <w:r>
        <w:t xml:space="preserve">Why DR Congo Kinshasa?</w:t>
      </w:r>
    </w:p>
    <w:p>
      <w:pPr>
        <w:pStyle w:val="FirstParagraph"/>
      </w:pPr>
      <w:r>
        <w:t xml:space="preserve">Working in DR Congo Kinshasa is more than a professional opportunity—it is a calling. The region's strategic location, abundant natural resources, and vibrant culture make it a hub for innovation and progress. However, its potential can only be realized through dedicated efforts from professionals like myself who are committed to long-term change. I am particularly drawn to [specific sector or initiative in DR Congo Kinshasa], as it aligns with my passion for [related cause or goal].</w:t>
      </w:r>
    </w:p>
    <w:p>
      <w:pPr>
        <w:pStyle w:val="BodyText"/>
      </w:pPr>
      <w:r>
        <w:t xml:space="preserve">Moreover, the people of DR Congo Kinshasa have shown incredible resilience in the face of adversity. Their determination to build a better future is something I deeply admire. I am eager to collaborate with local leaders, organizations, and individuals to create sustainable solutions that empower communities and drive economic growth.</w:t>
      </w:r>
    </w:p>
    <w:bookmarkEnd w:id="23"/>
    <w:bookmarkStart w:id="24" w:name="conclusion"/>
    <w:p>
      <w:pPr>
        <w:pStyle w:val="Heading2"/>
      </w:pPr>
      <w:r>
        <w:t xml:space="preserve">Conclusion</w:t>
      </w:r>
    </w:p>
    <w:p>
      <w:pPr>
        <w:pStyle w:val="FirstParagraph"/>
      </w:pPr>
      <w:r>
        <w:t xml:space="preserve">In summary, my professional experience, cultural awareness, and commitment to DR Congo Kinshasa make me a strong candidate for [specific position or opportunity]. I am confident that my skills in [specific area] and my passion for making a meaningful impact in this region will contribute to the success of your organization. I would welcome the chance to discuss how I can support your mission and help address the unique challenges and opportunities in DR Congo Kinshasa.</w:t>
      </w:r>
    </w:p>
    <w:p>
      <w:pPr>
        <w:pStyle w:val="BodyText"/>
      </w:pPr>
      <w:r>
        <w:t xml:space="preserve">Thank you for considering my application. I look forward to the possibility of contributing to your team and working alongside you to create a brighter future for DR Congo Kinshasa.</w:t>
      </w:r>
    </w:p>
    <w:p>
      <w:pPr>
        <w:pStyle w:val="BodyText"/>
      </w:pPr>
      <w:r>
        <w:t xml:space="preserve">Sincerely,</w:t>
      </w:r>
      <w:r>
        <w:br/>
      </w:r>
      <w:r>
        <w:t xml:space="preserve">Mason</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son</dc:title>
  <dc:creator/>
  <cp:keywords/>
  <dcterms:created xsi:type="dcterms:W3CDTF">2025-12-12T13:34:14Z</dcterms:created>
  <dcterms:modified xsi:type="dcterms:W3CDTF">2025-12-12T13:34:14Z</dcterms:modified>
</cp:coreProperties>
</file>

<file path=docProps/custom.xml><?xml version="1.0" encoding="utf-8"?>
<Properties xmlns="http://schemas.openxmlformats.org/officeDocument/2006/custom-properties" xmlns:vt="http://schemas.openxmlformats.org/officeDocument/2006/docPropsVTypes"/>
</file>